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E2C05" w14:textId="77777777" w:rsidR="006A7200" w:rsidRDefault="006A7200" w:rsidP="006A7200">
      <w:pPr>
        <w:pStyle w:val="NormalWeb"/>
      </w:pPr>
      <w:r>
        <w:t>if you’re here, you know some shit.</w:t>
      </w:r>
    </w:p>
    <w:p w14:paraId="439BAD68" w14:textId="08EAF18F" w:rsidR="006A7200" w:rsidRDefault="006A7200" w:rsidP="006A7200">
      <w:pPr>
        <w:pStyle w:val="NormalWeb"/>
      </w:pPr>
      <w:r>
        <w:t xml:space="preserve">You know, </w:t>
      </w:r>
      <w:r>
        <w:rPr>
          <w:rStyle w:val="Emphasis"/>
        </w:rPr>
        <w:t>that</w:t>
      </w:r>
      <w:r>
        <w:t xml:space="preserve"> shit.</w:t>
      </w:r>
      <w:r w:rsidR="00FA00CB">
        <w:t xml:space="preserve"> (see title)</w:t>
      </w:r>
    </w:p>
    <w:p w14:paraId="465856B5" w14:textId="77777777" w:rsidR="006A7200" w:rsidRDefault="006A7200" w:rsidP="006A7200">
      <w:pPr>
        <w:pStyle w:val="NormalWeb"/>
      </w:pPr>
      <w:r>
        <w:t xml:space="preserve">It’s actually hilarious to me how I met literally all of you. By ways of someone that also knew </w:t>
      </w:r>
      <w:r>
        <w:rPr>
          <w:rStyle w:val="Emphasis"/>
        </w:rPr>
        <w:t>that</w:t>
      </w:r>
      <w:r>
        <w:t xml:space="preserve"> shit.</w:t>
      </w:r>
    </w:p>
    <w:p w14:paraId="4603351F" w14:textId="77777777" w:rsidR="006A7200" w:rsidRDefault="006A7200" w:rsidP="006A7200">
      <w:pPr>
        <w:pStyle w:val="NormalWeb"/>
      </w:pPr>
      <w:r>
        <w:t>This is a little thank you message for, well, all of you.</w:t>
      </w:r>
    </w:p>
    <w:p w14:paraId="0419B82A" w14:textId="77777777" w:rsidR="006A7200" w:rsidRDefault="006A7200" w:rsidP="006A7200">
      <w:pPr>
        <w:pStyle w:val="NormalWeb"/>
      </w:pPr>
      <w:r>
        <w:t>The title of this states enough, and I won’t explain it further, but you guys have just made me feel normal?</w:t>
      </w:r>
    </w:p>
    <w:p w14:paraId="69BAC4D3" w14:textId="77777777" w:rsidR="006A7200" w:rsidRDefault="006A7200" w:rsidP="006A7200">
      <w:pPr>
        <w:pStyle w:val="NormalWeb"/>
      </w:pPr>
      <w:r>
        <w:t xml:space="preserve">I mean, it’s crazy that you all know this after what happened with </w:t>
      </w:r>
      <w:r>
        <w:rPr>
          <w:rStyle w:val="Emphasis"/>
        </w:rPr>
        <w:t>her</w:t>
      </w:r>
      <w:r>
        <w:t>, I would’ve never expected to tell more people after that traumafest.</w:t>
      </w:r>
    </w:p>
    <w:p w14:paraId="3D1DBAE1" w14:textId="77777777" w:rsidR="006A7200" w:rsidRDefault="006A7200" w:rsidP="006A7200">
      <w:pPr>
        <w:pStyle w:val="NormalWeb"/>
      </w:pPr>
      <w:r>
        <w:t>But, all of you, in your own way, just make me feel normal. Like it is who I am, when even I start doubting myself and start making myself feel like I don’t know whether it is who I am.</w:t>
      </w:r>
    </w:p>
    <w:p w14:paraId="3897169E" w14:textId="77777777" w:rsidR="006A7200" w:rsidRDefault="006A7200" w:rsidP="006A7200">
      <w:pPr>
        <w:pStyle w:val="NormalWeb"/>
      </w:pPr>
      <w:r>
        <w:t>In a way, you’re all my closest friends, to know the deepest secret I have that could very well ruin my life, but I trust you.</w:t>
      </w:r>
    </w:p>
    <w:p w14:paraId="174B6CD0" w14:textId="77777777" w:rsidR="006A7200" w:rsidRDefault="006A7200" w:rsidP="006A7200">
      <w:pPr>
        <w:pStyle w:val="NormalWeb"/>
      </w:pPr>
      <w:r>
        <w:t>That got heavy, sorry. :D</w:t>
      </w:r>
    </w:p>
    <w:p w14:paraId="439A30FE" w14:textId="77777777" w:rsidR="006A7200" w:rsidRDefault="006A7200" w:rsidP="006A7200">
      <w:pPr>
        <w:pStyle w:val="NormalWeb"/>
      </w:pPr>
      <w:r>
        <w:t>But that’s it, that’s all I have to say. It’s a little underwhelming, maybe, but you guys have helped me so much in ways that I can’t even begin to explain with words.</w:t>
      </w:r>
    </w:p>
    <w:p w14:paraId="0D565A6A" w14:textId="009BB42B" w:rsidR="006A7200" w:rsidRDefault="006A7200" w:rsidP="006A7200">
      <w:pPr>
        <w:pStyle w:val="NormalWeb"/>
      </w:pPr>
      <w:r>
        <w:t>So, thank you</w:t>
      </w:r>
      <w:r>
        <w:t xml:space="preserve"> for doing more than you could ever realize.</w:t>
      </w:r>
    </w:p>
    <w:p w14:paraId="2D55FA57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TE3Nrc0NzMyNjBU0lEKTi0uzszPAykwrAUA8aWt9SwAAAA="/>
  </w:docVars>
  <w:rsids>
    <w:rsidRoot w:val="006A7200"/>
    <w:rsid w:val="003C3456"/>
    <w:rsid w:val="006A7200"/>
    <w:rsid w:val="00FA0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25517"/>
  <w15:chartTrackingRefBased/>
  <w15:docId w15:val="{8CC96EE3-77D1-45B7-9514-16ABF632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A72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Emphasis">
    <w:name w:val="Emphasis"/>
    <w:basedOn w:val="DefaultParagraphFont"/>
    <w:uiPriority w:val="20"/>
    <w:qFormat/>
    <w:rsid w:val="006A720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04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2</cp:revision>
  <dcterms:created xsi:type="dcterms:W3CDTF">2022-08-05T03:45:00Z</dcterms:created>
  <dcterms:modified xsi:type="dcterms:W3CDTF">2022-08-05T03:46:00Z</dcterms:modified>
</cp:coreProperties>
</file>